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6444" w:rsidRPr="004E6444" w:rsidRDefault="004E6444" w:rsidP="004E6444">
      <w:pPr>
        <w:jc w:val="right"/>
        <w:rPr>
          <w:b/>
        </w:rPr>
      </w:pPr>
      <w:r w:rsidRPr="004E6444">
        <w:rPr>
          <w:b/>
        </w:rPr>
        <w:t xml:space="preserve">Lublin, dnia </w:t>
      </w:r>
      <w:r w:rsidR="00F51F1C">
        <w:rPr>
          <w:b/>
        </w:rPr>
        <w:t>____________</w:t>
      </w:r>
      <w:r w:rsidRPr="004E6444">
        <w:rPr>
          <w:b/>
        </w:rPr>
        <w:t xml:space="preserve"> 202</w:t>
      </w:r>
      <w:r w:rsidR="00DF53D0">
        <w:rPr>
          <w:b/>
        </w:rPr>
        <w:t>…</w:t>
      </w:r>
      <w:bookmarkStart w:id="0" w:name="_GoBack"/>
      <w:bookmarkEnd w:id="0"/>
      <w:r w:rsidRPr="004E6444">
        <w:rPr>
          <w:b/>
        </w:rPr>
        <w:t xml:space="preserve"> r.</w:t>
      </w:r>
    </w:p>
    <w:p w:rsidR="004E6444" w:rsidRDefault="004E6444" w:rsidP="004E6444">
      <w:pPr>
        <w:jc w:val="right"/>
        <w:rPr>
          <w:b/>
        </w:rPr>
      </w:pPr>
    </w:p>
    <w:p w:rsidR="004E6444" w:rsidRDefault="004E6444" w:rsidP="004E6444">
      <w:pPr>
        <w:rPr>
          <w:b/>
        </w:rPr>
      </w:pPr>
    </w:p>
    <w:p w:rsidR="004E6444" w:rsidRDefault="004E6444" w:rsidP="004E6444">
      <w:pPr>
        <w:rPr>
          <w:b/>
        </w:rPr>
      </w:pPr>
      <w:r w:rsidRPr="004E6444">
        <w:rPr>
          <w:b/>
        </w:rPr>
        <w:t>Oświadczenie o numerze ORCID</w:t>
      </w:r>
    </w:p>
    <w:p w:rsidR="004E6444" w:rsidRDefault="004E6444" w:rsidP="004E6444">
      <w:pPr>
        <w:rPr>
          <w:b/>
        </w:rPr>
      </w:pPr>
    </w:p>
    <w:p w:rsidR="004E6444" w:rsidRDefault="004E6444" w:rsidP="004E6444">
      <w:pPr>
        <w:rPr>
          <w:b/>
        </w:rPr>
      </w:pPr>
      <w:r>
        <w:rPr>
          <w:b/>
        </w:rPr>
        <w:t>Imię i nazwisko : _________________________________________</w:t>
      </w:r>
    </w:p>
    <w:p w:rsidR="004E6444" w:rsidRDefault="004E6444" w:rsidP="004E6444">
      <w:pPr>
        <w:rPr>
          <w:b/>
        </w:rPr>
      </w:pPr>
      <w:r>
        <w:rPr>
          <w:b/>
        </w:rPr>
        <w:t>PESEL : _____________________________________</w:t>
      </w:r>
    </w:p>
    <w:p w:rsidR="004E6444" w:rsidRDefault="004E6444" w:rsidP="004E6444">
      <w:pPr>
        <w:rPr>
          <w:b/>
        </w:rPr>
      </w:pPr>
      <w:r>
        <w:rPr>
          <w:b/>
        </w:rPr>
        <w:t>Nr indeksu : _________________</w:t>
      </w:r>
    </w:p>
    <w:p w:rsidR="004E6444" w:rsidRDefault="004E6444" w:rsidP="004E6444">
      <w:pPr>
        <w:rPr>
          <w:b/>
        </w:rPr>
      </w:pPr>
      <w:r>
        <w:rPr>
          <w:b/>
        </w:rPr>
        <w:t>Szkoła Doktorska Nauk _______________________</w:t>
      </w:r>
    </w:p>
    <w:p w:rsidR="004E6444" w:rsidRDefault="004E6444" w:rsidP="004E6444">
      <w:pPr>
        <w:rPr>
          <w:b/>
        </w:rPr>
      </w:pPr>
      <w:r>
        <w:rPr>
          <w:b/>
        </w:rPr>
        <w:t>Dyscyplina : ____________________</w:t>
      </w:r>
    </w:p>
    <w:p w:rsidR="004E6444" w:rsidRDefault="004E6444" w:rsidP="004E6444">
      <w:pPr>
        <w:rPr>
          <w:b/>
        </w:rPr>
      </w:pPr>
    </w:p>
    <w:p w:rsidR="004E6444" w:rsidRDefault="004E6444" w:rsidP="004E6444">
      <w:pPr>
        <w:rPr>
          <w:b/>
        </w:rPr>
      </w:pPr>
      <w:r w:rsidRPr="004E6444">
        <w:rPr>
          <w:b/>
        </w:rPr>
        <w:t xml:space="preserve">Oświadczam, że uzyskałem/am identyfikator ORCID o numerze </w:t>
      </w:r>
      <w:r>
        <w:rPr>
          <w:b/>
        </w:rPr>
        <w:t>______________________</w:t>
      </w:r>
    </w:p>
    <w:p w:rsidR="004E6444" w:rsidRDefault="004E6444" w:rsidP="004E6444">
      <w:pPr>
        <w:rPr>
          <w:b/>
        </w:rPr>
      </w:pPr>
    </w:p>
    <w:p w:rsidR="004E6444" w:rsidRDefault="004E6444" w:rsidP="004E6444">
      <w:pPr>
        <w:rPr>
          <w:b/>
        </w:rPr>
      </w:pPr>
    </w:p>
    <w:p w:rsidR="004E6444" w:rsidRDefault="004E6444" w:rsidP="004E6444">
      <w:pPr>
        <w:jc w:val="right"/>
        <w:rPr>
          <w:b/>
        </w:rPr>
      </w:pPr>
      <w:r>
        <w:rPr>
          <w:b/>
        </w:rPr>
        <w:t>_____________________</w:t>
      </w:r>
    </w:p>
    <w:p w:rsidR="004E6444" w:rsidRPr="004E6444" w:rsidRDefault="004E6444" w:rsidP="004E6444">
      <w:pPr>
        <w:rPr>
          <w:b/>
        </w:rPr>
      </w:pPr>
      <w:r>
        <w:rPr>
          <w:b/>
        </w:rPr>
        <w:t xml:space="preserve">                                                                                                                                                 Czytelny podpis</w:t>
      </w:r>
    </w:p>
    <w:p w:rsidR="004E6444" w:rsidRPr="004E6444" w:rsidRDefault="004E6444" w:rsidP="004E6444"/>
    <w:p w:rsidR="002E4840" w:rsidRDefault="002E4840"/>
    <w:sectPr w:rsidR="002E484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C80851"/>
    <w:multiLevelType w:val="hybridMultilevel"/>
    <w:tmpl w:val="717038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jc2NTazNDSxMDZT0lEKTi0uzszPAykwrAUANTLu0iwAAAA="/>
  </w:docVars>
  <w:rsids>
    <w:rsidRoot w:val="004E6444"/>
    <w:rsid w:val="001D720E"/>
    <w:rsid w:val="002E4840"/>
    <w:rsid w:val="004E6444"/>
    <w:rsid w:val="009B69DE"/>
    <w:rsid w:val="00A06E4B"/>
    <w:rsid w:val="00AC5C0C"/>
    <w:rsid w:val="00DF53D0"/>
    <w:rsid w:val="00F51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65A2A5"/>
  <w15:chartTrackingRefBased/>
  <w15:docId w15:val="{435CA36C-F39E-42E1-BD77-584E8F807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4E64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F51F1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51F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ątróbka</dc:creator>
  <cp:keywords/>
  <dc:description/>
  <cp:lastModifiedBy>Magdalena Wątróbka</cp:lastModifiedBy>
  <cp:revision>2</cp:revision>
  <dcterms:created xsi:type="dcterms:W3CDTF">2022-04-12T07:14:00Z</dcterms:created>
  <dcterms:modified xsi:type="dcterms:W3CDTF">2022-04-12T07:14:00Z</dcterms:modified>
</cp:coreProperties>
</file>